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B0B" w:rsidRPr="004A5C0E" w:rsidRDefault="007822D2" w:rsidP="00F22D63">
      <w:pPr>
        <w:rPr>
          <w:rFonts w:asciiTheme="majorBidi" w:hAnsiTheme="majorBidi" w:cstheme="majorBidi"/>
          <w:sz w:val="32"/>
          <w:szCs w:val="32"/>
        </w:rPr>
      </w:pPr>
      <w:r w:rsidRPr="004A5C0E">
        <w:rPr>
          <w:rFonts w:asciiTheme="majorBidi" w:hAnsiTheme="majorBidi" w:cstheme="majorBidi"/>
          <w:sz w:val="32"/>
          <w:szCs w:val="32"/>
        </w:rPr>
        <w:t xml:space="preserve">Questionnaire of </w:t>
      </w:r>
      <w:r w:rsidR="00F22D63">
        <w:rPr>
          <w:rFonts w:asciiTheme="majorBidi" w:hAnsiTheme="majorBidi" w:cstheme="majorBidi"/>
          <w:sz w:val="32"/>
          <w:szCs w:val="32"/>
        </w:rPr>
        <w:t>House Wife</w:t>
      </w:r>
    </w:p>
    <w:p w:rsidR="007822D2" w:rsidRPr="007822D2" w:rsidRDefault="007822D2" w:rsidP="00F22D63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22D63">
        <w:rPr>
          <w:rFonts w:asciiTheme="majorBidi" w:hAnsiTheme="majorBidi" w:cstheme="majorBidi"/>
          <w:sz w:val="24"/>
          <w:szCs w:val="24"/>
        </w:rPr>
        <w:t>Ghousia Tariq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 w:rsidR="00F22D63">
        <w:rPr>
          <w:rFonts w:asciiTheme="majorBidi" w:hAnsiTheme="majorBidi" w:cstheme="majorBidi"/>
          <w:sz w:val="24"/>
          <w:szCs w:val="24"/>
        </w:rPr>
        <w:t xml:space="preserve"> 47</w:t>
      </w:r>
    </w:p>
    <w:p w:rsidR="007822D2" w:rsidRPr="007822D2" w:rsidRDefault="007822D2" w:rsidP="00F22D63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22D63">
        <w:rPr>
          <w:rFonts w:asciiTheme="majorBidi" w:hAnsiTheme="majorBidi" w:cstheme="majorBidi"/>
          <w:sz w:val="24"/>
          <w:szCs w:val="24"/>
        </w:rPr>
        <w:t>Married with 2 children</w:t>
      </w:r>
    </w:p>
    <w:p w:rsidR="007822D2" w:rsidRDefault="007822D2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7822D2" w:rsidTr="004A5C0E">
        <w:trPr>
          <w:cnfStyle w:val="1000000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7822D2" w:rsidTr="004A5C0E">
        <w:trPr>
          <w:cnfStyle w:val="0000001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804C38" w:rsidRDefault="00024A08" w:rsidP="004A5C0E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are your hobbies</w:t>
            </w:r>
            <w:r w:rsidR="00804C38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2C798C" w:rsidRDefault="002C798C" w:rsidP="002C798C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C798C" w:rsidRDefault="002C798C" w:rsidP="002C798C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C798C" w:rsidRDefault="002C798C" w:rsidP="002C798C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C798C" w:rsidRDefault="002C798C" w:rsidP="002C798C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7822D2" w:rsidRDefault="00024A08" w:rsidP="00024A08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o you like going t</w:t>
            </w:r>
            <w:r w:rsidR="002C798C">
              <w:rPr>
                <w:rFonts w:asciiTheme="majorBidi" w:hAnsiTheme="majorBidi" w:cstheme="majorBidi"/>
                <w:sz w:val="24"/>
                <w:szCs w:val="24"/>
              </w:rPr>
              <w:t>o hotels or prefer food at hom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? </w:t>
            </w:r>
          </w:p>
          <w:p w:rsidR="00D813B8" w:rsidRDefault="00D813B8" w:rsidP="004A5C0E">
            <w:pPr>
              <w:spacing w:line="276" w:lineRule="auto"/>
              <w:ind w:left="4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04C38" w:rsidRPr="00024A08" w:rsidRDefault="00804C38" w:rsidP="00024A08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o you </w:t>
            </w:r>
            <w:r w:rsidR="00E2296B">
              <w:rPr>
                <w:rFonts w:asciiTheme="majorBidi" w:hAnsiTheme="majorBidi" w:cstheme="majorBidi"/>
                <w:sz w:val="24"/>
                <w:szCs w:val="24"/>
              </w:rPr>
              <w:t xml:space="preserve">prefer exercise or games in 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 xml:space="preserve">your </w:t>
            </w:r>
            <w:r w:rsidR="00E2296B">
              <w:rPr>
                <w:rFonts w:asciiTheme="majorBidi" w:hAnsiTheme="majorBidi" w:cstheme="majorBidi"/>
                <w:sz w:val="24"/>
                <w:szCs w:val="24"/>
              </w:rPr>
              <w:t>free time?</w:t>
            </w:r>
          </w:p>
        </w:tc>
        <w:tc>
          <w:tcPr>
            <w:tcW w:w="3192" w:type="dxa"/>
          </w:tcPr>
          <w:p w:rsidR="00D813B8" w:rsidRDefault="00024A08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don’t have time</w:t>
            </w:r>
            <w:r w:rsidR="002C798C">
              <w:rPr>
                <w:rFonts w:asciiTheme="majorBidi" w:hAnsiTheme="majorBidi" w:cstheme="majorBidi"/>
                <w:sz w:val="24"/>
                <w:szCs w:val="24"/>
              </w:rPr>
              <w:t xml:space="preserve"> to do some extra hobbies but I regularly do exercise for half an hour to stay healthy and fit</w:t>
            </w:r>
          </w:p>
          <w:p w:rsidR="00D813B8" w:rsidRDefault="00D813B8" w:rsidP="002C798C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prefer </w:t>
            </w:r>
            <w:r w:rsidR="002C798C">
              <w:rPr>
                <w:rFonts w:asciiTheme="majorBidi" w:hAnsiTheme="majorBidi" w:cstheme="majorBidi"/>
                <w:sz w:val="24"/>
                <w:szCs w:val="24"/>
              </w:rPr>
              <w:t>food at home</w:t>
            </w:r>
          </w:p>
          <w:p w:rsidR="005D6BCD" w:rsidRDefault="005D6BCD" w:rsidP="005D6BCD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D6BCD" w:rsidRDefault="005D6BCD" w:rsidP="005D6BCD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5D6BCD" w:rsidRDefault="005D6BCD" w:rsidP="005D6BCD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813B8" w:rsidRPr="00644075" w:rsidRDefault="005D6BCD" w:rsidP="00644075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prefer 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exercise and</w:t>
            </w:r>
            <w:r w:rsidR="00D813B8" w:rsidRPr="00DA70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rink a lot of water to stay hydrated and healthy </w:t>
            </w:r>
          </w:p>
        </w:tc>
      </w:tr>
      <w:tr w:rsidR="007822D2" w:rsidTr="004A5C0E">
        <w:tc>
          <w:tcPr>
            <w:cnfStyle w:val="001000000000"/>
            <w:tcW w:w="3192" w:type="dxa"/>
          </w:tcPr>
          <w:p w:rsidR="007822D2" w:rsidRDefault="0062285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4F751C" w:rsidRDefault="00D32C50" w:rsidP="00391CCA">
            <w:pPr>
              <w:pStyle w:val="ListParagraph"/>
              <w:numPr>
                <w:ilvl w:val="0"/>
                <w:numId w:val="4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o you prefer online shopping or going to 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arket for grocer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>i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4F751C" w:rsidRPr="00644075" w:rsidRDefault="004F751C" w:rsidP="00644075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644075" w:rsidRDefault="00D32C50" w:rsidP="00644075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o you use one app for online shopping?</w:t>
            </w:r>
          </w:p>
          <w:p w:rsidR="00F0543D" w:rsidRP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32C50" w:rsidRDefault="00D32C50" w:rsidP="00D32C50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do you want in an online shopping system?</w:t>
            </w:r>
          </w:p>
          <w:p w:rsidR="00622852" w:rsidRPr="00622852" w:rsidRDefault="00622852" w:rsidP="00D32C50">
            <w:pPr>
              <w:pStyle w:val="ListParagraph"/>
              <w:spacing w:line="276" w:lineRule="auto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7822D2" w:rsidRDefault="00D32C50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metimes I don’t have time so I prefer online shopping</w:t>
            </w:r>
          </w:p>
          <w:p w:rsidR="00D32C50" w:rsidRPr="00644075" w:rsidRDefault="00D32C50" w:rsidP="00644075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4F751C" w:rsidRDefault="00D32C50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o, I use some specific applications </w:t>
            </w:r>
          </w:p>
          <w:p w:rsidR="00644075" w:rsidRPr="00644075" w:rsidRDefault="00644075" w:rsidP="00644075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644075" w:rsidRDefault="00644075" w:rsidP="00644075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application should efficiently respond to our needs and the delivery should be quick to avoid waste of time and going to market</w:t>
            </w:r>
          </w:p>
        </w:tc>
      </w:tr>
      <w:tr w:rsidR="00287453" w:rsidTr="004A5C0E">
        <w:trPr>
          <w:cnfStyle w:val="000000100000"/>
        </w:trPr>
        <w:tc>
          <w:tcPr>
            <w:cnfStyle w:val="001000000000"/>
            <w:tcW w:w="3192" w:type="dxa"/>
          </w:tcPr>
          <w:p w:rsidR="00287453" w:rsidRDefault="00287453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287453" w:rsidRDefault="00644075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problems do you face while you order from different apps?</w:t>
            </w: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Pr="004253AA" w:rsidRDefault="00287453" w:rsidP="004253AA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287453" w:rsidRPr="006F166F" w:rsidRDefault="006F166F" w:rsidP="00391CCA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metimes food ordered is not fresh,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4253AA">
              <w:rPr>
                <w:rFonts w:asciiTheme="majorBidi" w:hAnsiTheme="majorBidi" w:cstheme="majorBidi"/>
                <w:sz w:val="24"/>
                <w:szCs w:val="24"/>
              </w:rPr>
              <w:t>most importantl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 they deliver incomplete order and we wait a lot for deliver</w:t>
            </w:r>
            <w:r w:rsidR="00391CCA">
              <w:rPr>
                <w:rFonts w:asciiTheme="majorBidi" w:hAnsiTheme="majorBidi" w:cstheme="majorBidi"/>
                <w:sz w:val="24"/>
                <w:szCs w:val="24"/>
              </w:rPr>
              <w:t>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man </w:t>
            </w:r>
          </w:p>
        </w:tc>
      </w:tr>
      <w:tr w:rsidR="002C586C" w:rsidTr="004A5C0E">
        <w:tc>
          <w:tcPr>
            <w:cnfStyle w:val="001000000000"/>
            <w:tcW w:w="3192" w:type="dxa"/>
          </w:tcPr>
          <w:p w:rsidR="002C586C" w:rsidRDefault="002C586C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Brands</w:t>
            </w:r>
          </w:p>
        </w:tc>
        <w:tc>
          <w:tcPr>
            <w:tcW w:w="3192" w:type="dxa"/>
          </w:tcPr>
          <w:p w:rsidR="002C586C" w:rsidRDefault="006F166F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ich applications do you use for shopping?</w:t>
            </w:r>
          </w:p>
        </w:tc>
        <w:tc>
          <w:tcPr>
            <w:tcW w:w="3192" w:type="dxa"/>
          </w:tcPr>
          <w:p w:rsidR="002C586C" w:rsidRDefault="006F166F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etro and Grocer app</w:t>
            </w:r>
          </w:p>
        </w:tc>
      </w:tr>
    </w:tbl>
    <w:p w:rsidR="007822D2" w:rsidRPr="007822D2" w:rsidRDefault="007822D2">
      <w:pPr>
        <w:rPr>
          <w:rFonts w:asciiTheme="majorBidi" w:hAnsiTheme="majorBidi" w:cstheme="majorBidi"/>
          <w:sz w:val="24"/>
          <w:szCs w:val="24"/>
        </w:rPr>
      </w:pPr>
    </w:p>
    <w:sectPr w:rsidR="007822D2" w:rsidRPr="007822D2" w:rsidSect="00B00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3216A"/>
    <w:multiLevelType w:val="hybridMultilevel"/>
    <w:tmpl w:val="4602432C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">
    <w:nsid w:val="18CC0010"/>
    <w:multiLevelType w:val="hybridMultilevel"/>
    <w:tmpl w:val="144CFBA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2">
    <w:nsid w:val="3A7C7750"/>
    <w:multiLevelType w:val="hybridMultilevel"/>
    <w:tmpl w:val="FABA7B82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3">
    <w:nsid w:val="5F2A1C58"/>
    <w:multiLevelType w:val="hybridMultilevel"/>
    <w:tmpl w:val="2A58BDB2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SxMDQyMzC2NDYxMTBW0lEKTi0uzszPAykwrgUAPPromSwAAAA="/>
  </w:docVars>
  <w:rsids>
    <w:rsidRoot w:val="007822D2"/>
    <w:rsid w:val="00024A08"/>
    <w:rsid w:val="00287453"/>
    <w:rsid w:val="002C586C"/>
    <w:rsid w:val="002C798C"/>
    <w:rsid w:val="00391CCA"/>
    <w:rsid w:val="004253AA"/>
    <w:rsid w:val="004A5C0E"/>
    <w:rsid w:val="004F751C"/>
    <w:rsid w:val="005D6BCD"/>
    <w:rsid w:val="00622852"/>
    <w:rsid w:val="00644075"/>
    <w:rsid w:val="006F166F"/>
    <w:rsid w:val="007822D2"/>
    <w:rsid w:val="00804C38"/>
    <w:rsid w:val="00873100"/>
    <w:rsid w:val="008B4F02"/>
    <w:rsid w:val="00AF3F3A"/>
    <w:rsid w:val="00B00B0B"/>
    <w:rsid w:val="00C1736F"/>
    <w:rsid w:val="00D32C50"/>
    <w:rsid w:val="00D813B8"/>
    <w:rsid w:val="00DA70B4"/>
    <w:rsid w:val="00E2296B"/>
    <w:rsid w:val="00EA3672"/>
    <w:rsid w:val="00F0543D"/>
    <w:rsid w:val="00F22D63"/>
    <w:rsid w:val="00F348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B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2D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04C38"/>
    <w:pPr>
      <w:ind w:left="720"/>
      <w:contextualSpacing/>
    </w:pPr>
  </w:style>
  <w:style w:type="table" w:styleId="LightList">
    <w:name w:val="Light List"/>
    <w:basedOn w:val="TableNormal"/>
    <w:uiPriority w:val="61"/>
    <w:rsid w:val="00E229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8</cp:revision>
  <dcterms:created xsi:type="dcterms:W3CDTF">2022-06-12T04:20:00Z</dcterms:created>
  <dcterms:modified xsi:type="dcterms:W3CDTF">2022-06-14T07:41:00Z</dcterms:modified>
</cp:coreProperties>
</file>